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Pr="00ED008D" w:rsidRDefault="00017559" w:rsidP="00BF3A3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32CD6EF5" w:rsidR="0077277A" w:rsidRDefault="00086636" w:rsidP="00E75BD6">
      <w:pPr>
        <w:ind w:left="360"/>
      </w:pPr>
      <w:r>
        <w:rPr>
          <w:noProof/>
        </w:rPr>
        <w:lastRenderedPageBreak/>
        <mc:AlternateContent>
          <mc:Choice Requires="wps">
            <w:drawing>
              <wp:inline distT="0" distB="0" distL="0" distR="0" wp14:anchorId="05226AC8" wp14:editId="2D8AC63C">
                <wp:extent cx="304800" cy="304800"/>
                <wp:effectExtent l="0" t="0" r="0" b="0"/>
                <wp:docPr id="1257742246" name="Retângulo 1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4F33B6B" id="Retângulo 10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 w:rsidR="000B1CB3" w:rsidRPr="000B1CB3">
        <w:rPr>
          <w:noProof/>
        </w:rPr>
        <w:t xml:space="preserve"> </w:t>
      </w:r>
      <w:r w:rsidR="000B1CB3" w:rsidRPr="000B1CB3">
        <w:rPr>
          <w:noProof/>
        </w:rPr>
        <w:lastRenderedPageBreak/>
        <w:drawing>
          <wp:inline distT="0" distB="0" distL="0" distR="0" wp14:anchorId="7CE96DCD" wp14:editId="371F10C6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C7634EF" w:rsidR="00851CA4" w:rsidRDefault="008C0546" w:rsidP="00FA629D">
      <w:r w:rsidRPr="008C0546">
        <w:rPr>
          <w:noProof/>
        </w:rPr>
        <w:lastRenderedPageBreak/>
        <w:drawing>
          <wp:inline distT="0" distB="0" distL="0" distR="0" wp14:anchorId="451CE5BC" wp14:editId="2DD96AA0">
            <wp:extent cx="8166735" cy="5400040"/>
            <wp:effectExtent l="0" t="0" r="5715" b="0"/>
            <wp:docPr id="1151540730" name="Imagem 5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540730" name="Imagem 5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667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6AF819E2" w:rsidR="00851CA4" w:rsidRDefault="008C0546" w:rsidP="00FA629D">
      <w:r w:rsidRPr="008C0546">
        <w:rPr>
          <w:noProof/>
        </w:rPr>
        <w:drawing>
          <wp:inline distT="0" distB="0" distL="0" distR="0" wp14:anchorId="532F6EFE" wp14:editId="539D3F93">
            <wp:extent cx="8892540" cy="3028315"/>
            <wp:effectExtent l="0" t="0" r="3810" b="635"/>
            <wp:docPr id="1180359554" name="Imagem 4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359554" name="Imagem 4" descr="Diagrama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2540" cy="3028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64CA5" w14:textId="68440344" w:rsidR="00851CA4" w:rsidRDefault="00343ADA" w:rsidP="00FA629D">
      <w:r w:rsidRPr="00343ADA">
        <w:rPr>
          <w:noProof/>
        </w:rPr>
        <w:lastRenderedPageBreak/>
        <w:drawing>
          <wp:inline distT="0" distB="0" distL="0" distR="0" wp14:anchorId="143E254B" wp14:editId="2F295CB4">
            <wp:extent cx="2945765" cy="5400040"/>
            <wp:effectExtent l="0" t="0" r="6985" b="0"/>
            <wp:docPr id="1061161359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1161359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45765" cy="540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786A" w14:textId="0A0F4404" w:rsidR="00343ADA" w:rsidRDefault="00343ADA" w:rsidP="00FA629D">
      <w:r w:rsidRPr="00851CA4">
        <w:rPr>
          <w:noProof/>
        </w:rPr>
        <w:lastRenderedPageBreak/>
        <w:drawing>
          <wp:inline distT="0" distB="0" distL="0" distR="0" wp14:anchorId="06B10833" wp14:editId="50944F96">
            <wp:extent cx="8747760" cy="2080260"/>
            <wp:effectExtent l="0" t="0" r="0" b="0"/>
            <wp:docPr id="1161873851" name="Imagem 8" descr="Uma imagem contendo 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1873851" name="Imagem 8" descr="Uma imagem contendo 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47760" cy="2080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lastRenderedPageBreak/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2"/>
      <w:footerReference w:type="default" r:id="rId2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1012A7" w14:textId="77777777" w:rsidR="00392BFE" w:rsidRDefault="00392BFE" w:rsidP="004E16B3">
      <w:pPr>
        <w:spacing w:after="0" w:line="240" w:lineRule="auto"/>
      </w:pPr>
      <w:r>
        <w:separator/>
      </w:r>
    </w:p>
  </w:endnote>
  <w:endnote w:type="continuationSeparator" w:id="0">
    <w:p w14:paraId="19C218A9" w14:textId="77777777" w:rsidR="00392BFE" w:rsidRDefault="00392BFE" w:rsidP="004E16B3">
      <w:pPr>
        <w:spacing w:after="0" w:line="240" w:lineRule="auto"/>
      </w:pPr>
      <w:r>
        <w:continuationSeparator/>
      </w:r>
    </w:p>
  </w:endnote>
  <w:endnote w:type="continuationNotice" w:id="1">
    <w:p w14:paraId="0A4CDF32" w14:textId="77777777" w:rsidR="00392BFE" w:rsidRDefault="00392BF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851F568" w14:textId="77777777" w:rsidR="00392BFE" w:rsidRDefault="00392BFE" w:rsidP="004E16B3">
      <w:pPr>
        <w:spacing w:after="0" w:line="240" w:lineRule="auto"/>
      </w:pPr>
      <w:r>
        <w:separator/>
      </w:r>
    </w:p>
  </w:footnote>
  <w:footnote w:type="continuationSeparator" w:id="0">
    <w:p w14:paraId="651B93AD" w14:textId="77777777" w:rsidR="00392BFE" w:rsidRDefault="00392BFE" w:rsidP="004E16B3">
      <w:pPr>
        <w:spacing w:after="0" w:line="240" w:lineRule="auto"/>
      </w:pPr>
      <w:r>
        <w:continuationSeparator/>
      </w:r>
    </w:p>
  </w:footnote>
  <w:footnote w:type="continuationNotice" w:id="1">
    <w:p w14:paraId="2A466BA1" w14:textId="77777777" w:rsidR="00392BFE" w:rsidRDefault="00392BF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6</Pages>
  <Words>1458</Words>
  <Characters>7879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19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15T03:42:00Z</dcterms:created>
  <dcterms:modified xsi:type="dcterms:W3CDTF">2025-04-15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